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w:t>
      </w:r>
      <w:r w:rsidR="00970628" w:rsidRPr="00970628">
        <w:rPr>
          <w:rFonts w:ascii="Roboto" w:eastAsia="Roboto" w:hAnsi="Roboto" w:cs="Roboto"/>
          <w:color w:val="FF0000"/>
          <w:sz w:val="20"/>
          <w:szCs w:val="20"/>
        </w:rPr>
        <w:t xml:space="preserve">  </w:t>
      </w:r>
      <w:r w:rsidR="00970628" w:rsidRPr="00970628">
        <w:rPr>
          <w:rFonts w:ascii="Roboto" w:eastAsia="Roboto" w:hAnsi="Roboto" w:cs="Roboto"/>
          <w:color w:val="FF0000"/>
          <w:sz w:val="20"/>
          <w:szCs w:val="20"/>
        </w:rPr>
        <w:t>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What are databases and what are the advantages of using them?</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3CDB140D" w14:textId="77777777" w:rsidR="006A24DA" w:rsidRDefault="006A24DA">
            <w:pPr>
              <w:widowControl w:val="0"/>
              <w:spacing w:line="240" w:lineRule="auto"/>
              <w:rPr>
                <w:rFonts w:ascii="Roboto" w:eastAsia="Roboto" w:hAnsi="Roboto" w:cs="Roboto"/>
                <w:sz w:val="20"/>
                <w:szCs w:val="20"/>
              </w:rPr>
            </w:pPr>
          </w:p>
        </w:tc>
      </w:tr>
      <w:tr w:rsidR="006A24DA" w14:paraId="313FD0C6" w14:textId="77777777">
        <w:tc>
          <w:tcPr>
            <w:tcW w:w="2300" w:type="dxa"/>
            <w:shd w:val="clear" w:color="auto" w:fill="auto"/>
            <w:tcMar>
              <w:top w:w="100" w:type="dxa"/>
              <w:left w:w="100" w:type="dxa"/>
              <w:bottom w:w="100" w:type="dxa"/>
              <w:right w:w="100" w:type="dxa"/>
            </w:tcMar>
          </w:tcPr>
          <w:p w14:paraId="10275D4D"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51331F2D" w14:textId="77777777" w:rsidR="006A24DA" w:rsidRDefault="006A24DA">
            <w:pPr>
              <w:widowControl w:val="0"/>
              <w:spacing w:line="240" w:lineRule="auto"/>
              <w:rPr>
                <w:rFonts w:ascii="Roboto" w:eastAsia="Roboto" w:hAnsi="Roboto" w:cs="Roboto"/>
                <w:sz w:val="20"/>
                <w:szCs w:val="20"/>
              </w:rPr>
            </w:pPr>
          </w:p>
        </w:tc>
      </w:tr>
      <w:tr w:rsidR="006A24DA" w14:paraId="4DCA7781" w14:textId="77777777">
        <w:tc>
          <w:tcPr>
            <w:tcW w:w="2300" w:type="dxa"/>
            <w:shd w:val="clear" w:color="auto" w:fill="auto"/>
            <w:tcMar>
              <w:top w:w="100" w:type="dxa"/>
              <w:left w:w="100" w:type="dxa"/>
              <w:bottom w:w="100" w:type="dxa"/>
              <w:right w:w="100" w:type="dxa"/>
            </w:tcMar>
          </w:tcPr>
          <w:p w14:paraId="78390415"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3E5E96C2" w14:textId="77777777" w:rsidR="006A24DA" w:rsidRDefault="006A24DA">
            <w:pPr>
              <w:widowControl w:val="0"/>
              <w:spacing w:line="240" w:lineRule="auto"/>
              <w:rPr>
                <w:rFonts w:ascii="Roboto" w:eastAsia="Roboto" w:hAnsi="Roboto" w:cs="Roboto"/>
                <w:sz w:val="20"/>
                <w:szCs w:val="20"/>
              </w:rPr>
            </w:pPr>
          </w:p>
        </w:tc>
      </w:tr>
    </w:tbl>
    <w:p w14:paraId="6B576055" w14:textId="77777777" w:rsidR="006A24DA" w:rsidRDefault="006A24DA">
      <w:pPr>
        <w:rPr>
          <w:rFonts w:ascii="Roboto" w:eastAsia="Roboto" w:hAnsi="Roboto" w:cs="Roboto"/>
          <w:sz w:val="20"/>
          <w:szCs w:val="20"/>
        </w:rPr>
      </w:pPr>
    </w:p>
    <w:p w14:paraId="1217A03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p>
    <w:p w14:paraId="2F6ABAF2" w14:textId="77777777" w:rsidR="006A24DA" w:rsidRDefault="006A24DA">
      <w:pPr>
        <w:rPr>
          <w:rFonts w:ascii="Roboto" w:eastAsia="Roboto" w:hAnsi="Roboto" w:cs="Roboto"/>
          <w:sz w:val="20"/>
          <w:szCs w:val="20"/>
        </w:rPr>
      </w:pPr>
    </w:p>
    <w:p w14:paraId="2C92A2A4"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p>
    <w:p w14:paraId="1076476C" w14:textId="77777777" w:rsidR="006A24DA" w:rsidRDefault="006A24DA">
      <w:pPr>
        <w:rPr>
          <w:rFonts w:ascii="Roboto" w:eastAsia="Roboto" w:hAnsi="Roboto" w:cs="Roboto"/>
          <w:sz w:val="20"/>
          <w:szCs w:val="20"/>
        </w:rPr>
      </w:pPr>
    </w:p>
    <w:p w14:paraId="249EA58C"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lastRenderedPageBreak/>
        <w:t>Now that you’re nearly at the end of Achievement 1, consider what you know about Python so far. What would you say are the limitations of Python as a programming language?</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p>
    <w:p w14:paraId="0C592E76" w14:textId="77777777" w:rsidR="006A24DA" w:rsidRDefault="006A24DA">
      <w:pPr>
        <w:rPr>
          <w:rFonts w:ascii="Roboto" w:eastAsia="Roboto" w:hAnsi="Roboto" w:cs="Roboto"/>
          <w:sz w:val="20"/>
          <w:szCs w:val="20"/>
        </w:rPr>
      </w:pPr>
    </w:p>
    <w:p w14:paraId="54580D54"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p>
    <w:p w14:paraId="51042CA7" w14:textId="77777777" w:rsidR="006A24DA" w:rsidRDefault="006A24DA">
      <w:pPr>
        <w:rPr>
          <w:rFonts w:ascii="Roboto" w:eastAsia="Roboto" w:hAnsi="Roboto" w:cs="Roboto"/>
          <w:sz w:val="20"/>
          <w:szCs w:val="20"/>
        </w:rPr>
      </w:pPr>
    </w:p>
    <w:p w14:paraId="2831D40B"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p>
    <w:p w14:paraId="15029223"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p>
    <w:p w14:paraId="1EAD0915"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p>
    <w:p w14:paraId="6F421F3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p>
    <w:p w14:paraId="56B4E18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t>Reflection Questions</w:t>
      </w:r>
    </w:p>
    <w:p w14:paraId="2982A88A" w14:textId="77777777" w:rsidR="006A24DA" w:rsidRDefault="006A24DA">
      <w:pPr>
        <w:rPr>
          <w:b/>
        </w:rPr>
      </w:pPr>
    </w:p>
    <w:p w14:paraId="148875E6" w14:textId="77777777"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p>
    <w:p w14:paraId="521FC222" w14:textId="77777777" w:rsidR="006A24DA" w:rsidRDefault="006A24DA">
      <w:pPr>
        <w:rPr>
          <w:rFonts w:ascii="Roboto" w:eastAsia="Roboto" w:hAnsi="Roboto" w:cs="Roboto"/>
          <w:sz w:val="20"/>
          <w:szCs w:val="20"/>
        </w:rPr>
      </w:pPr>
    </w:p>
    <w:p w14:paraId="27677A6E" w14:textId="77777777"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01C2C299" w14:textId="77777777" w:rsidR="006A24DA" w:rsidRDefault="00000000">
      <w:pPr>
        <w:numPr>
          <w:ilvl w:val="0"/>
          <w:numId w:val="25"/>
        </w:numPr>
      </w:pPr>
      <w:r>
        <w:rPr>
          <w:rFonts w:ascii="Roboto" w:eastAsia="Roboto" w:hAnsi="Roboto" w:cs="Roboto"/>
          <w:sz w:val="20"/>
          <w:szCs w:val="20"/>
        </w:rPr>
        <w:t>Where or what do you see yourself working on after you complete this Achievement?</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lastRenderedPageBreak/>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77777777"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p>
    <w:p w14:paraId="6329EA38" w14:textId="77777777" w:rsidR="006A24DA" w:rsidRDefault="006A24DA">
      <w:pPr>
        <w:rPr>
          <w:rFonts w:ascii="Roboto" w:eastAsia="Roboto" w:hAnsi="Roboto" w:cs="Roboto"/>
          <w:sz w:val="20"/>
          <w:szCs w:val="20"/>
        </w:rPr>
      </w:pPr>
    </w:p>
    <w:p w14:paraId="5A0B5AA2"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p>
    <w:p w14:paraId="00A0CF19" w14:textId="77777777" w:rsidR="006A24DA" w:rsidRDefault="006A24DA">
      <w:pPr>
        <w:rPr>
          <w:rFonts w:ascii="Roboto" w:eastAsia="Roboto" w:hAnsi="Roboto" w:cs="Roboto"/>
          <w:sz w:val="20"/>
          <w:szCs w:val="20"/>
        </w:rPr>
      </w:pPr>
    </w:p>
    <w:p w14:paraId="3435A82E"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77777777"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p>
    <w:p w14:paraId="379FC13B" w14:textId="77777777" w:rsidR="006A24DA" w:rsidRDefault="006A24DA">
      <w:pPr>
        <w:rPr>
          <w:rFonts w:ascii="Roboto" w:eastAsia="Roboto" w:hAnsi="Roboto" w:cs="Roboto"/>
          <w:sz w:val="20"/>
          <w:szCs w:val="20"/>
        </w:rPr>
      </w:pPr>
    </w:p>
    <w:p w14:paraId="06C4C43C" w14:textId="77777777"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t xml:space="preserve"> Read Django’s documentation on the </w:t>
      </w:r>
      <w:hyperlink r:id="rId8"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lastRenderedPageBreak/>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lastRenderedPageBreak/>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9">
        <w:r>
          <w:rPr>
            <w:rFonts w:ascii="Roboto" w:eastAsia="Roboto" w:hAnsi="Roboto" w:cs="Roboto"/>
            <w:sz w:val="20"/>
            <w:szCs w:val="20"/>
          </w:rPr>
          <w:t xml:space="preserve">Django </w:t>
        </w:r>
      </w:hyperlink>
      <w:hyperlink r:id="rId10">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lastRenderedPageBreak/>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default"/>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rQUAVR/PzSwAAAA="/>
  </w:docVars>
  <w:rsids>
    <w:rsidRoot w:val="006A24DA"/>
    <w:rsid w:val="00166678"/>
    <w:rsid w:val="0061521D"/>
    <w:rsid w:val="00663974"/>
    <w:rsid w:val="006A24DA"/>
    <w:rsid w:val="006F60CD"/>
    <w:rsid w:val="007A4E65"/>
    <w:rsid w:val="0085164D"/>
    <w:rsid w:val="008E61C5"/>
    <w:rsid w:val="00962DAA"/>
    <w:rsid w:val="00970628"/>
    <w:rsid w:val="009B7E6A"/>
    <w:rsid w:val="00A32F93"/>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djangoproject.com/en/3.2/ref/templates/language/"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4615</Words>
  <Characters>2630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6-16T22:57:00Z</dcterms:created>
  <dcterms:modified xsi:type="dcterms:W3CDTF">2023-06-16T22:57:00Z</dcterms:modified>
</cp:coreProperties>
</file>